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resume---software-engineer-in-italy-rome"/>
    <w:p>
      <w:pPr>
        <w:pStyle w:val="Heading1"/>
      </w:pPr>
      <w:r>
        <w:t xml:space="preserve">Resume - Software Engineer in Italy Ro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Bianch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bianch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oftware Engineer based in Rome, Italy, with a passion for developing innovative solutions tailored to the Italian market. With over 7 years of experience in full-stack development, cloud computing, and agile methodologies, I specialize in creating scalable applications that meet the unique needs of businesses across Italy. My expertise spans modern programming languages such as Java, Python, and JavaScript, combined with a deep understanding of software architecture and project management principles. As a Software Engineer in Italy Rome, I am committed to delivering high-quality code while contributing to the digital transformation of local enterpris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 (Certified Solutions Archite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Italian (Native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ItaliaTech Solutions</w:t>
      </w:r>
      <w:r>
        <w:t xml:space="preserve">, Rome, Italy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platform for managing public transportation data in Rome, improving efficiency by 40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RESTful APIs for integration with local government systems.</w:t>
      </w:r>
    </w:p>
    <w:p>
      <w:pPr>
        <w:numPr>
          <w:ilvl w:val="0"/>
          <w:numId w:val="1002"/>
        </w:numPr>
        <w:pStyle w:val="Compact"/>
      </w:pPr>
      <w:r>
        <w:t xml:space="preserve">Oversaw the migration of legacy applications to AWS, reducing infrastructure costs by 30% and enhancing scalability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 and best coding standards, fostering a culture of continuous improvement in Italy Rome.</w:t>
      </w:r>
    </w:p>
    <w:bookmarkEnd w:id="23"/>
    <w:bookmarkStart w:id="24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OpenSource Italia</w:t>
      </w:r>
      <w:r>
        <w:t xml:space="preserve">, Rome, Italy 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open-source tools for small businesses in Italy, focusing on inventory management and customer relationship system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lication for local tourism services, integrating geolocation and real-time data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significantly reducing deployment times for Rome-based clients.</w:t>
      </w:r>
    </w:p>
    <w:bookmarkEnd w:id="24"/>
    <w:bookmarkStart w:id="25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WebInnovate</w:t>
      </w:r>
      <w:r>
        <w:t xml:space="preserve">, Rome, Italy | September 2014 – May 2016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custom web applications for Italian startups, emphasizing user-centric design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Participated in code reviews and agile sprints, ensuring adherence to industry standards and deadline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third-party APIs for payment gateways and social media platforms, enhancing functionality for Rome-based clien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Sapienza University of Rome, Rome, Italy | Graduated 2014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Software Development, Database Systems, Web Technologies</w:t>
      </w:r>
    </w:p>
    <w:bookmarkEnd w:id="27"/>
    <w:bookmarkStart w:id="28" w:name="certifications-additional-information"/>
    <w:p>
      <w:pPr>
        <w:pStyle w:val="Heading2"/>
      </w:pPr>
      <w:r>
        <w:t xml:space="preserve">Certifications &amp; 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Developer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 – Scrum Alli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ticipation in Rome Tech Meetups:</w:t>
      </w:r>
      <w:r>
        <w:t xml:space="preserve"> </w:t>
      </w:r>
      <w:r>
        <w:t xml:space="preserve">Regular attendee and speaker on software engineering trends in Ita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 contributor to projects hosted on GitHub, focusing on Italian-language tools and frameworks.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Rome Mobility Portal (2021)</w:t>
      </w:r>
      <w:r>
        <w:t xml:space="preserve"> </w:t>
      </w:r>
      <w:r>
        <w:t xml:space="preserve">– A centralized platform for public transportation data in Rome, developed using Python and Django. Integrated real-time bus and metro schedules, improving user accessibility for tourists and residents alike.</w:t>
      </w:r>
    </w:p>
    <w:p>
      <w:pPr>
        <w:pStyle w:val="BodyText"/>
      </w:pPr>
      <w:r>
        <w:rPr>
          <w:bCs/>
          <w:b/>
        </w:rPr>
        <w:t xml:space="preserve">Italian E-commerce Backend (2019)</w:t>
      </w:r>
      <w:r>
        <w:t xml:space="preserve"> </w:t>
      </w:r>
      <w:r>
        <w:t xml:space="preserve">– Built a scalable backend system for a Roma-based online retail company, utilizing Node.js and MongoDB to handle over 10,000 daily transaction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alian Association of Software Engineers (AISI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Member</w:t>
      </w:r>
    </w:p>
    <w:bookmarkEnd w:id="30"/>
    <w:p>
      <w:pPr>
        <w:pStyle w:val="FirstParagraph"/>
      </w:pPr>
      <w:r>
        <w:t xml:space="preserve">This resume is tailored for Software Engineer roles in Italy Rome, emphasizing local expertise and technical proficienc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in Italy Rome</dc:title>
  <dc:creator/>
  <dc:language>en</dc:language>
  <cp:keywords/>
  <dcterms:created xsi:type="dcterms:W3CDTF">2026-04-29T00:55:37Z</dcterms:created>
  <dcterms:modified xsi:type="dcterms:W3CDTF">2026-04-29T00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